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X8b0433cb36be74adee9628b1e3b52e6618aeabc"/>
    <w:p>
      <w:pPr>
        <w:pStyle w:val="Heading1"/>
      </w:pPr>
      <w:r>
        <w:t xml:space="preserve">INTERNSHIP APPLICATION LETTER FOR MILITARY OFFICER POSITION</w:t>
      </w:r>
    </w:p>
    <w:p>
      <w:pPr>
        <w:pStyle w:val="FirstParagraph"/>
      </w:pPr>
      <w:r>
        <w:t xml:space="preserve">Submitted to the Commanding General, Ethiopian National Defense Force (ENDF)</w:t>
      </w:r>
    </w:p>
    <w:p>
      <w:pPr>
        <w:pStyle w:val="BodyText"/>
      </w:pPr>
      <w:r>
        <w:t xml:space="preserve">Ministry of Defense Building, Addis Ababa, Ethiopia</w:t>
      </w:r>
    </w:p>
    <w:bookmarkEnd w:id="20"/>
    <w:p>
      <w:pPr>
        <w:pStyle w:val="BodyText"/>
      </w:pPr>
      <w:r>
        <w:rPr>
          <w:bCs/>
          <w:b/>
        </w:rPr>
        <w:t xml:space="preserve">Captain Samuel Mekonnen Tadesse</w:t>
      </w:r>
      <w:r>
        <w:br/>
      </w:r>
      <w:r>
        <w:t xml:space="preserve">Military Academy Cadet Training Program</w:t>
      </w:r>
      <w:r>
        <w:br/>
      </w:r>
      <w:r>
        <w:t xml:space="preserve">Ethiopian Military Academy, Bishoftu</w:t>
      </w:r>
      <w:r>
        <w:br/>
      </w:r>
      <w:r>
        <w:t xml:space="preserve">Addis Ababa, Ethiopia</w:t>
      </w:r>
      <w:r>
        <w:br/>
      </w:r>
      <w:r>
        <w:t xml:space="preserve">+251 911 234 567 | samuel.tadesse@ethiomilitary.edu.et</w:t>
      </w:r>
    </w:p>
    <w:p>
      <w:pPr>
        <w:pStyle w:val="BodyText"/>
      </w:pPr>
      <w:r>
        <w:t xml:space="preserve">October 26, 2023</w:t>
      </w:r>
    </w:p>
    <w:p>
      <w:pPr>
        <w:pStyle w:val="BodyText"/>
      </w:pPr>
      <w:r>
        <w:t xml:space="preserve">General Tadesse Alemayehu</w:t>
      </w:r>
      <w:r>
        <w:br/>
      </w:r>
      <w:r>
        <w:t xml:space="preserve">Commanding General</w:t>
      </w:r>
      <w:r>
        <w:br/>
      </w:r>
      <w:r>
        <w:t xml:space="preserve">Ethiopian National Defense Force (ENDF)</w:t>
      </w:r>
      <w:r>
        <w:br/>
      </w:r>
      <w:r>
        <w:t xml:space="preserve">Ministry of Defense, Addis Ababa, Ethiopia</w:t>
      </w:r>
    </w:p>
    <w:p>
      <w:pPr>
        <w:pStyle w:val="BodyText"/>
      </w:pPr>
      <w:r>
        <w:t xml:space="preserve">Internship Application for Military Officer Development Program</w:t>
      </w:r>
    </w:p>
    <w:p>
      <w:pPr>
        <w:pStyle w:val="BodyText"/>
      </w:pPr>
      <w:r>
        <w:t xml:space="preserve">Dear General Alemayehu,</w:t>
      </w:r>
    </w:p>
    <w:p>
      <w:pPr>
        <w:pStyle w:val="BodyText"/>
      </w:pPr>
      <w:r>
        <w:t xml:space="preserve">With profound respect for the Ethiopian National Defense Force's legacy of protecting our nation's sovereignty and territorial integrity, I am writing this Internship Application Letter to formally express my enthusiastic interest in participating in the Military Officer Development Program at your esteemed headquarters in Addis Ababa. As a dedicated cadet currently completing advanced training at the Ethiopian Military Academy, I have meticulously prepared for this opportunity to contribute to Ethiopia's defense posture under the guidance of experienced commanders within our nation's capital.</w:t>
      </w:r>
    </w:p>
    <w:p>
      <w:pPr>
        <w:pStyle w:val="BodyText"/>
      </w:pPr>
      <w:r>
        <w:t xml:space="preserve">My military education has been deeply rooted in Ethiopia's strategic context. At the Ethiopian Military Academy, I have completed rigorous coursework in Ethiopian military history, modern warfare tactics, and national security policy – with special emphasis on safeguarding Ethiopia's borders against evolving regional challenges. This academic foundation was complemented by field training at our high-altitude exercises in the Simien Mountains and tactical simulations replicating scenarios relevant to Ethiopia Addis Ababa's strategic significance as the political, military, and economic heart of our nation. I have consistently maintained a 3.9/4.0 GPA while serving as Platoon Commander for my company during the 2022-2023 academic year, where I led 35 cadets in complex urban defense drills that mirrored the operational environment we will encounter in Addis Ababa's diverse terrain.</w:t>
      </w:r>
    </w:p>
    <w:p>
      <w:pPr>
        <w:pStyle w:val="BodyText"/>
      </w:pPr>
      <w:r>
        <w:t xml:space="preserve">What compels me to seek this internship specifically within Ethiopia Addis Ababa is my deep understanding of the capital city's unique military requirements. As the seat of government and home to all major defense institutions, Addis Ababa demands a nuanced approach to security operations that balances civic protection with operational readiness. I have closely studied recent security initiatives in Addis Ababa, particularly the Ethiopia National Defense Force's efforts to enhance urban counter-terrorism capabilities following international cooperation agreements. My proposed internship would focus on supporting the Urban Operations Department at your headquarters, where I aim to contribute my specialized knowledge in crowd management systems and emergency response protocols developed during our academy's partnership with Addis Ababa City Police Department last semester.</w:t>
      </w:r>
    </w:p>
    <w:p>
      <w:pPr>
        <w:pStyle w:val="BodyText"/>
      </w:pPr>
      <w:r>
        <w:t xml:space="preserve">This Internship Application Letter is not merely a formality but a testament to my commitment to Ethiopia's military excellence. I have proactively sought opportunities to align my development with the nation's strategic priorities. During my summer break in 2023, I participated in the "Ethiopia First" community engagement program at the Addis Ababa Military Hospital, where I assisted medical teams treating veterans from our Northern Command operations – a direct connection to how military service tangibly supports our citizens. My fluency in Amharic (native), English (fluent), and Oromo (professional) positions me to effectively bridge communication gaps between military personnel and the diverse communities surrounding Addis Ababa, ensuring seamless coordination during critical operations.</w:t>
      </w:r>
    </w:p>
    <w:p>
      <w:pPr>
        <w:pStyle w:val="BodyText"/>
      </w:pPr>
      <w:r>
        <w:t xml:space="preserve">I am particularly drawn to Ethiopia Addis Ababa's dynamic environment as the crucible where military strategy meets national development. The city's rapid urbanization presents both challenges and opportunities for innovative security solutions that protect our cultural heritage while advancing economic progress. Having witnessed firsthand how military personnel support infrastructure projects across Addis Ababa – such as the construction of new defense installations near the Bole International Airport – I am eager to apply my engineering coursework in structural safety assessments to contribute meaningfully to these initiatives under your command. My recent research on "Urban Resilience Frameworks for Ethiopian Metropolitan Centers" directly addresses priorities outlined by General Fesseha's strategic memorandum on Addis Ababa security.</w:t>
      </w:r>
    </w:p>
    <w:p>
      <w:pPr>
        <w:pStyle w:val="BodyText"/>
      </w:pPr>
      <w:r>
        <w:t xml:space="preserve">As a future Military Officer, I embody the virtues of courage, discipline, and selfless service that define Ethiopia's armed forces. My father served as a Major in the ENDF during our nation's struggle against regional aggression, instilling in me an unwavering commitment to protect our hard-won independence. This legacy drives my application for this critical internship opportunity within Ethiopia Addis Ababa – where every decision made impacts not just military operations but the safety of millions of citizens and the security of our sovereign nation. I have prepared comprehensive training logs demonstrating my ability to manage complex assignments under pressure, including a 72-hour operational simulation last quarter that earned me commendation from the Academy Commandant.</w:t>
      </w:r>
    </w:p>
    <w:p>
      <w:pPr>
        <w:pStyle w:val="BodyText"/>
      </w:pPr>
      <w:r>
        <w:t xml:space="preserve">The Ethiopian National Defense Force's recent modernization initiatives in Addis Ababa represent the future I aspire to serve. I am eager to contribute my technical skills in military logistics software and drone operations – areas where I have received specialized certification through our academy's partnership with the Ministry of Defense's Technology Division. My proposed internship would include developing a tactical assessment framework for mobile response units operating across Addis Ababa's expanding urban corridors, directly supporting the ENDF's strategic objective of creating a "smart defense" network for Ethiopia Addis Ababa. I have attached my complete military training portfolio, including performance evaluations and project documentation from our academy's Urban Security Lab.</w:t>
      </w:r>
    </w:p>
    <w:p>
      <w:pPr>
        <w:pStyle w:val="BodyText"/>
      </w:pPr>
      <w:r>
        <w:t xml:space="preserve">In conclusion, this internship opportunity represents more than professional development – it is the vital next step in my journey to become an exemplary Military Officer who serves Ethiopia with honor. I am prepared to immediately contribute to your team upon acceptance and welcome the chance to discuss how my skills align with the ENDF's current priorities in Addis Ababa. Thank you for considering my application as we work together to strengthen our nation's defense capabilities from the heart of Ethiopia.</w:t>
      </w:r>
    </w:p>
    <w:p>
      <w:pPr>
        <w:pStyle w:val="BodyText"/>
      </w:pPr>
      <w:r>
        <w:t xml:space="preserve">With deepest respect and commitment to Ethiopia's security,</w:t>
      </w:r>
    </w:p>
    <w:p>
      <w:pPr>
        <w:pStyle w:val="BodyText"/>
      </w:pPr>
      <w:r>
        <w:rPr>
          <w:bCs/>
          <w:b/>
        </w:rPr>
        <w:t xml:space="preserve">Captain Samuel Mekonnen Tadesse</w:t>
      </w:r>
      <w:r>
        <w:br/>
      </w:r>
      <w:r>
        <w:t xml:space="preserve">Cadet, Military Officer Training Program</w:t>
      </w:r>
      <w:r>
        <w:br/>
      </w:r>
      <w:r>
        <w:t xml:space="preserve">Ethiopian Military Academy (Class of 2024)</w:t>
      </w:r>
      <w:r>
        <w:br/>
      </w:r>
      <w:r>
        <w:t xml:space="preserve">Addis Ababa, Ethiopia</w:t>
      </w:r>
    </w:p>
    <w:p>
      <w:pPr>
        <w:pStyle w:val="BodyText"/>
      </w:pPr>
      <w:r>
        <w:rPr>
          <w:iCs/>
          <w:i/>
        </w:rPr>
        <w:t xml:space="preserve">Enclosures: Academic Transcript | Military Training Portfolio | Reference Letters from ENDF Comman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Ethiopia Addis Ababa</dc:title>
  <dc:creator/>
  <dc:language>en</dc:language>
  <cp:keywords/>
  <dcterms:created xsi:type="dcterms:W3CDTF">2026-07-21T02:57:34Z</dcterms:created>
  <dcterms:modified xsi:type="dcterms:W3CDTF">2026-07-21T02:57:34Z</dcterms:modified>
</cp:coreProperties>
</file>

<file path=docProps/custom.xml><?xml version="1.0" encoding="utf-8"?>
<Properties xmlns="http://schemas.openxmlformats.org/officeDocument/2006/custom-properties" xmlns:vt="http://schemas.openxmlformats.org/officeDocument/2006/docPropsVTypes"/>
</file>